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108291" w14:textId="36B7E525" w:rsidR="005E4244" w:rsidRPr="00564D1C" w:rsidRDefault="005E4244" w:rsidP="005E4244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564D1C">
        <w:rPr>
          <w:rFonts w:ascii="Times New Roman" w:hAnsi="Times New Roman" w:cs="Times New Roman"/>
          <w:b/>
          <w:sz w:val="16"/>
          <w:szCs w:val="16"/>
        </w:rPr>
        <w:t xml:space="preserve">MUNZUR ÜNİVERSİTESİ TUNCELİ </w:t>
      </w:r>
      <w:r w:rsidR="00931FF2" w:rsidRPr="00564D1C">
        <w:rPr>
          <w:rFonts w:ascii="Times New Roman" w:hAnsi="Times New Roman" w:cs="Times New Roman"/>
          <w:b/>
          <w:sz w:val="16"/>
          <w:szCs w:val="16"/>
        </w:rPr>
        <w:t>M.Y.O. 20</w:t>
      </w:r>
      <w:r w:rsidR="002B0219" w:rsidRPr="00564D1C">
        <w:rPr>
          <w:rFonts w:ascii="Times New Roman" w:hAnsi="Times New Roman" w:cs="Times New Roman"/>
          <w:b/>
          <w:sz w:val="16"/>
          <w:szCs w:val="16"/>
        </w:rPr>
        <w:t>2</w:t>
      </w:r>
      <w:r w:rsidR="00BE54C5" w:rsidRPr="00564D1C">
        <w:rPr>
          <w:rFonts w:ascii="Times New Roman" w:hAnsi="Times New Roman" w:cs="Times New Roman"/>
          <w:b/>
          <w:sz w:val="16"/>
          <w:szCs w:val="16"/>
        </w:rPr>
        <w:t>5</w:t>
      </w:r>
      <w:r w:rsidR="00A50AD0" w:rsidRPr="00564D1C">
        <w:rPr>
          <w:rFonts w:ascii="Times New Roman" w:hAnsi="Times New Roman" w:cs="Times New Roman"/>
          <w:b/>
          <w:sz w:val="16"/>
          <w:szCs w:val="16"/>
        </w:rPr>
        <w:t>–</w:t>
      </w:r>
      <w:r w:rsidRPr="00564D1C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931FF2" w:rsidRPr="00564D1C">
        <w:rPr>
          <w:rFonts w:ascii="Times New Roman" w:hAnsi="Times New Roman" w:cs="Times New Roman"/>
          <w:b/>
          <w:sz w:val="16"/>
          <w:szCs w:val="16"/>
        </w:rPr>
        <w:t>20</w:t>
      </w:r>
      <w:r w:rsidR="00BE54C5" w:rsidRPr="00564D1C">
        <w:rPr>
          <w:rFonts w:ascii="Times New Roman" w:hAnsi="Times New Roman" w:cs="Times New Roman"/>
          <w:b/>
          <w:sz w:val="16"/>
          <w:szCs w:val="16"/>
        </w:rPr>
        <w:t>26</w:t>
      </w:r>
      <w:r w:rsidR="00A50AD0" w:rsidRPr="00564D1C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931FF2" w:rsidRPr="00564D1C">
        <w:rPr>
          <w:rFonts w:ascii="Times New Roman" w:hAnsi="Times New Roman" w:cs="Times New Roman"/>
          <w:b/>
          <w:sz w:val="16"/>
          <w:szCs w:val="16"/>
        </w:rPr>
        <w:t>GÜZ</w:t>
      </w:r>
      <w:r w:rsidRPr="00564D1C">
        <w:rPr>
          <w:rFonts w:ascii="Times New Roman" w:hAnsi="Times New Roman" w:cs="Times New Roman"/>
          <w:b/>
          <w:sz w:val="16"/>
          <w:szCs w:val="16"/>
        </w:rPr>
        <w:t xml:space="preserve"> YARIYILI</w:t>
      </w:r>
    </w:p>
    <w:p w14:paraId="7B6DC30C" w14:textId="7827E133" w:rsidR="00123515" w:rsidRPr="00564D1C" w:rsidRDefault="000A1433" w:rsidP="005E4244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16"/>
          <w:szCs w:val="16"/>
        </w:rPr>
      </w:pPr>
      <w:r w:rsidRPr="00564D1C">
        <w:rPr>
          <w:rFonts w:ascii="Times New Roman" w:hAnsi="Times New Roman" w:cs="Times New Roman"/>
          <w:b/>
          <w:i/>
          <w:sz w:val="16"/>
          <w:szCs w:val="16"/>
        </w:rPr>
        <w:t xml:space="preserve">ORGANİK TARIM </w:t>
      </w:r>
      <w:r w:rsidR="005E4244" w:rsidRPr="00564D1C">
        <w:rPr>
          <w:rFonts w:ascii="Times New Roman" w:hAnsi="Times New Roman" w:cs="Times New Roman"/>
          <w:b/>
          <w:i/>
          <w:sz w:val="16"/>
          <w:szCs w:val="16"/>
        </w:rPr>
        <w:t xml:space="preserve"> DERS PROGRAMI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670"/>
        <w:gridCol w:w="1507"/>
        <w:gridCol w:w="4055"/>
        <w:gridCol w:w="3537"/>
      </w:tblGrid>
      <w:tr w:rsidR="00E53310" w:rsidRPr="00564D1C" w14:paraId="632852D1" w14:textId="77777777" w:rsidTr="006F55B5">
        <w:trPr>
          <w:trHeight w:val="276"/>
          <w:jc w:val="center"/>
        </w:trPr>
        <w:tc>
          <w:tcPr>
            <w:tcW w:w="670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0E9DD52" w14:textId="77777777" w:rsidR="006C7AB5" w:rsidRPr="00564D1C" w:rsidRDefault="006C7AB5" w:rsidP="00E5331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4D1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6DC5506" w14:textId="77777777" w:rsidR="006C7AB5" w:rsidRPr="00564D1C" w:rsidRDefault="006C7AB5" w:rsidP="00367ED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4D1C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DB6B6E5" w14:textId="77777777" w:rsidR="006C7AB5" w:rsidRPr="00564D1C" w:rsidRDefault="008473DC" w:rsidP="00E5331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4D1C">
              <w:rPr>
                <w:rFonts w:ascii="Times New Roman" w:hAnsi="Times New Roman" w:cs="Times New Roman"/>
                <w:b/>
              </w:rPr>
              <w:t>ORGANİK</w:t>
            </w:r>
            <w:r w:rsidR="006C7AB5" w:rsidRPr="00564D1C">
              <w:rPr>
                <w:rFonts w:ascii="Times New Roman" w:hAnsi="Times New Roman" w:cs="Times New Roman"/>
                <w:b/>
              </w:rPr>
              <w:t xml:space="preserve"> 1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59368CC" w14:textId="77777777" w:rsidR="006C7AB5" w:rsidRPr="00564D1C" w:rsidRDefault="008473DC" w:rsidP="008473DC">
            <w:pPr>
              <w:rPr>
                <w:rFonts w:ascii="Times New Roman" w:hAnsi="Times New Roman" w:cs="Times New Roman"/>
                <w:b/>
              </w:rPr>
            </w:pPr>
            <w:r w:rsidRPr="00564D1C">
              <w:rPr>
                <w:rFonts w:ascii="Times New Roman" w:hAnsi="Times New Roman" w:cs="Times New Roman"/>
                <w:b/>
              </w:rPr>
              <w:t xml:space="preserve"> ORGANİK</w:t>
            </w:r>
            <w:r w:rsidR="006C7AB5" w:rsidRPr="00564D1C">
              <w:rPr>
                <w:rFonts w:ascii="Times New Roman" w:hAnsi="Times New Roman" w:cs="Times New Roman"/>
                <w:b/>
              </w:rPr>
              <w:t xml:space="preserve"> 2</w:t>
            </w:r>
          </w:p>
        </w:tc>
      </w:tr>
      <w:tr w:rsidR="00F87F48" w:rsidRPr="00564D1C" w14:paraId="595F289E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</w:tcPr>
          <w:p w14:paraId="1CFE0DAB" w14:textId="77777777" w:rsidR="00F87F48" w:rsidRPr="00564D1C" w:rsidRDefault="00F87F48" w:rsidP="00367ED9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C03AF3" w:rsidRPr="00564D1C" w14:paraId="15FEB9A9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32A62AE3" w14:textId="77777777" w:rsidR="00C03AF3" w:rsidRPr="00564D1C" w:rsidRDefault="00C03AF3" w:rsidP="00C03AF3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1507" w:type="dxa"/>
            <w:vAlign w:val="center"/>
          </w:tcPr>
          <w:p w14:paraId="2BC8191D" w14:textId="26B77EF5" w:rsidR="00C03AF3" w:rsidRPr="00564D1C" w:rsidRDefault="00C03AF3" w:rsidP="00C03AF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vAlign w:val="center"/>
          </w:tcPr>
          <w:p w14:paraId="36782E6D" w14:textId="2D6F1D84" w:rsidR="00C03AF3" w:rsidRPr="00564D1C" w:rsidRDefault="00C03AF3" w:rsidP="00C03AF3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3B99CA9D" w14:textId="77777777" w:rsidR="00C03AF3" w:rsidRPr="00564D1C" w:rsidRDefault="00C03AF3" w:rsidP="00C03AF3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307570" w:rsidRPr="00564D1C" w14:paraId="5C7398C2" w14:textId="77777777" w:rsidTr="00E7381D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8254CF4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7A060E32" w14:textId="34A130EE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555B8109" w14:textId="1ACC0F4C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</w:tcPr>
          <w:p w14:paraId="32720D43" w14:textId="5C8363C2" w:rsidR="00307570" w:rsidRPr="00564D1C" w:rsidRDefault="00307570" w:rsidP="00307570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rganik Gübreler- E. AĞLAR (C-202)</w:t>
            </w:r>
          </w:p>
        </w:tc>
      </w:tr>
      <w:tr w:rsidR="00307570" w:rsidRPr="00564D1C" w14:paraId="2F84D51D" w14:textId="77777777" w:rsidTr="00E7381D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9B82703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08BD8472" w14:textId="51A56746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vAlign w:val="center"/>
          </w:tcPr>
          <w:p w14:paraId="698EC188" w14:textId="6B71D607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</w:tcPr>
          <w:p w14:paraId="24A3807C" w14:textId="3796F3E0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rganik Gübreler- E. AĞLAR (C-202)</w:t>
            </w:r>
          </w:p>
        </w:tc>
      </w:tr>
      <w:tr w:rsidR="00307570" w:rsidRPr="00564D1C" w14:paraId="32BBE958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5F078A1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455069B7" w14:textId="7C44AD23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38F47848" w14:textId="7AFCC64D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15B74417" w14:textId="3516AF85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rganik Gübreler- E. AĞLAR (C-202)</w:t>
            </w:r>
          </w:p>
        </w:tc>
      </w:tr>
      <w:tr w:rsidR="00307570" w:rsidRPr="00564D1C" w14:paraId="77B324D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DF39747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34FF757B" w14:textId="4B73CFA9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474ABEBC" w14:textId="4E5078D9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1983FDFA" w14:textId="6FBD9A7E" w:rsidR="00307570" w:rsidRPr="00564D1C" w:rsidRDefault="00307570" w:rsidP="00307570">
            <w:pPr>
              <w:rPr>
                <w:rFonts w:asciiTheme="majorBidi" w:hAnsiTheme="majorBidi" w:cstheme="majorBidi"/>
                <w:color w:val="00B050"/>
                <w:sz w:val="18"/>
                <w:szCs w:val="18"/>
              </w:rPr>
            </w:pPr>
          </w:p>
        </w:tc>
      </w:tr>
      <w:tr w:rsidR="00307570" w:rsidRPr="00564D1C" w14:paraId="4771CA79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E98BE05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34BE99F6" w14:textId="0CA5E727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0F254B89" w14:textId="7DD6E94E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24CF8017" w14:textId="70B4A90E" w:rsidR="00307570" w:rsidRPr="00564D1C" w:rsidRDefault="00307570" w:rsidP="00307570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miner-R.AYDIN (C-202)</w:t>
            </w:r>
          </w:p>
        </w:tc>
      </w:tr>
      <w:tr w:rsidR="00307570" w:rsidRPr="00564D1C" w14:paraId="6B038860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3714ECF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5CE946A5" w14:textId="53A189F9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vAlign w:val="center"/>
          </w:tcPr>
          <w:p w14:paraId="7C48140F" w14:textId="38C1420F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743687C5" w14:textId="200AAF89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miner-R.AYDIN (C-202)</w:t>
            </w:r>
          </w:p>
        </w:tc>
      </w:tr>
      <w:tr w:rsidR="00307570" w:rsidRPr="00564D1C" w14:paraId="57C8C59E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193B5CD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AB234BE" w14:textId="7737083E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419E2A80" w14:textId="0B926B42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6BD14ECB" w14:textId="0925304D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0A3EAFDE" w14:textId="77777777" w:rsidTr="000B7F3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F55996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4D7A9C98" w14:textId="15443D38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73D64989" w14:textId="7C2AF19E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Matematik Y.KAÇAR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ECFF032" w14:textId="72BAB098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5F914CCC" w14:textId="77777777" w:rsidTr="00C3572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5170E71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7091F31E" w14:textId="75ED4935" w:rsidR="00307570" w:rsidRPr="00564D1C" w:rsidRDefault="00307570" w:rsidP="003075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2A28BF95" w14:textId="168426F9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Matematik Y. KAÇAR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84A905E" w14:textId="77777777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43C22CB9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23B308B" w14:textId="77777777" w:rsidR="00307570" w:rsidRPr="00564D1C" w:rsidRDefault="00307570" w:rsidP="0030757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677F60A8" w14:textId="77777777" w:rsidTr="00BD3D18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0B3A8216" w14:textId="77777777" w:rsidR="00307570" w:rsidRPr="00564D1C" w:rsidRDefault="00307570" w:rsidP="00307570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1507" w:type="dxa"/>
            <w:vAlign w:val="center"/>
          </w:tcPr>
          <w:p w14:paraId="5E9D4767" w14:textId="158322FB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vAlign w:val="center"/>
          </w:tcPr>
          <w:p w14:paraId="52C92A36" w14:textId="2CA6E151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0A6533C2" w14:textId="709F87F2" w:rsidR="00307570" w:rsidRPr="00564D1C" w:rsidRDefault="00307570" w:rsidP="00307570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307570" w:rsidRPr="00564D1C" w14:paraId="4DA01F4A" w14:textId="77777777" w:rsidTr="00BD3D18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CABFC4D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0CFAE5B3" w14:textId="09C99FA0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104AC1B2" w14:textId="191EA9B5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</w:tcPr>
          <w:p w14:paraId="1EF58FF3" w14:textId="09ABC9EA" w:rsidR="00307570" w:rsidRPr="00564D1C" w:rsidRDefault="00307570" w:rsidP="00307570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307570" w:rsidRPr="00564D1C" w14:paraId="0885E789" w14:textId="77777777" w:rsidTr="007A0DF9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2DD34B3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4B3B7033" w14:textId="152026BF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vAlign w:val="center"/>
          </w:tcPr>
          <w:p w14:paraId="424C1EB5" w14:textId="0D8893A3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.Bitkisel Ü.-N.TAŞAR (C-201)</w:t>
            </w:r>
          </w:p>
        </w:tc>
        <w:tc>
          <w:tcPr>
            <w:tcW w:w="3537" w:type="dxa"/>
            <w:vAlign w:val="center"/>
          </w:tcPr>
          <w:p w14:paraId="7D42D8D9" w14:textId="388FFA0C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racılık 1-M.ALATAŞ (C-202)</w:t>
            </w:r>
          </w:p>
        </w:tc>
      </w:tr>
      <w:tr w:rsidR="00307570" w:rsidRPr="00564D1C" w14:paraId="41B2D030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4101910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489E2752" w14:textId="4B4EC5ED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76574A94" w14:textId="4B9496C0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O.Bitkisel Ü.-N.TAŞAR (C-201) 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0DD50F26" w14:textId="067864A5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racılık 1-M. ALATAŞ (C-202)</w:t>
            </w:r>
          </w:p>
        </w:tc>
      </w:tr>
      <w:tr w:rsidR="00307570" w:rsidRPr="00564D1C" w14:paraId="448ED5C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3E9A1CD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34F0D937" w14:textId="6D4A59D0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16C9DF1C" w14:textId="54E99E52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5980FDA0" w14:textId="38DFBA61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6B63AB93" w14:textId="77777777" w:rsidTr="00A12988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6AB9699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6FBD2F9D" w14:textId="21849E33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</w:tcPr>
          <w:p w14:paraId="47D8978A" w14:textId="03CDB39F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. Hayvansal Ürt- N.TAŞAR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5B3A6C90" w14:textId="10A2D905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racılık 1-M.ALATAŞ (C-202)</w:t>
            </w:r>
          </w:p>
        </w:tc>
      </w:tr>
      <w:tr w:rsidR="00307570" w:rsidRPr="00564D1C" w14:paraId="69FA6688" w14:textId="77777777" w:rsidTr="00A12988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9BA0961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2106CC7F" w14:textId="12949A8C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</w:tcPr>
          <w:p w14:paraId="1CDFDA16" w14:textId="41442244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 xml:space="preserve">O. Hayvansal Ürt- N.TAŞAR (C-201) </w:t>
            </w:r>
          </w:p>
        </w:tc>
        <w:tc>
          <w:tcPr>
            <w:tcW w:w="3537" w:type="dxa"/>
            <w:vAlign w:val="center"/>
          </w:tcPr>
          <w:p w14:paraId="52BE4F70" w14:textId="526C4DE9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Seracılık 1-M. ALATAŞ (C-202)</w:t>
            </w:r>
          </w:p>
        </w:tc>
      </w:tr>
      <w:tr w:rsidR="00307570" w:rsidRPr="00564D1C" w14:paraId="6C5B9ABF" w14:textId="77777777" w:rsidTr="00A22EE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3C705C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7AF440E" w14:textId="290D0EF7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vAlign w:val="center"/>
          </w:tcPr>
          <w:p w14:paraId="39D27D44" w14:textId="71D97E19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. Hayvansal Ürt-</w:t>
            </w:r>
            <w:r w:rsidRPr="00564D1C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  <w:r w:rsidRPr="00564D1C">
              <w:rPr>
                <w:rFonts w:asciiTheme="majorBidi" w:hAnsiTheme="majorBidi" w:cstheme="majorBidi"/>
                <w:sz w:val="18"/>
                <w:szCs w:val="18"/>
              </w:rPr>
              <w:t>N.TAŞAR (C-201) Uyg.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5B1C6BAC" w14:textId="44E6285E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5AE3DB88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1F27B86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7E79B56B" w14:textId="33E8F69C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vAlign w:val="center"/>
          </w:tcPr>
          <w:p w14:paraId="1E31BFE3" w14:textId="0CEA2D92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. Hayvansal Ürt- N.TAŞAR C-201) Uyg.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59B1E3C" w14:textId="7C050204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57E31F07" w14:textId="77777777" w:rsidTr="00E4536A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4C32D42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5EAC202E" w14:textId="506B3BCC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vAlign w:val="center"/>
          </w:tcPr>
          <w:p w14:paraId="0C5B716F" w14:textId="1546694A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2B1B784E" w14:textId="77777777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2CEBDFF6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A027FC0" w14:textId="77777777" w:rsidR="00307570" w:rsidRPr="00564D1C" w:rsidRDefault="00307570" w:rsidP="0030757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7B04DC02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FFBB9D4" w14:textId="77777777" w:rsidR="00307570" w:rsidRPr="00564D1C" w:rsidRDefault="00307570" w:rsidP="00307570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1507" w:type="dxa"/>
            <w:vAlign w:val="center"/>
          </w:tcPr>
          <w:p w14:paraId="2714F593" w14:textId="53113A89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vAlign w:val="center"/>
          </w:tcPr>
          <w:p w14:paraId="6A1DD01B" w14:textId="6E1B0640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14C5957F" w14:textId="16833CA6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65FC0781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47945BF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3B755E2B" w14:textId="203122C9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20AA70CA" w14:textId="1DCBAE9A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45B5AEB4" w14:textId="43BA5F08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307570" w:rsidRPr="00564D1C" w14:paraId="1E61D1C8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0B8D115" w14:textId="77777777" w:rsidR="00307570" w:rsidRPr="00564D1C" w:rsidRDefault="00307570" w:rsidP="0030757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D39D7B7" w14:textId="444D7ED8" w:rsidR="00307570" w:rsidRPr="00564D1C" w:rsidRDefault="00307570" w:rsidP="0030757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vAlign w:val="center"/>
          </w:tcPr>
          <w:p w14:paraId="4F154D17" w14:textId="43ECD3C5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7F3B3B60" w14:textId="4DBDAA92" w:rsidR="00307570" w:rsidRPr="00564D1C" w:rsidRDefault="00307570" w:rsidP="0030757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T.Mekan. ve Slma- M. ALATAŞ (C-202)</w:t>
            </w:r>
          </w:p>
        </w:tc>
      </w:tr>
      <w:tr w:rsidR="000D720F" w:rsidRPr="00564D1C" w14:paraId="16D1ED44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9B99B88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50907AE2" w14:textId="0B9F7843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51C71F12" w14:textId="10188CAE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lgisayar M. Ş. AÇIKKAPI -LAB3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5EFFCFC0" w14:textId="00457551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T.Mekan. ve Slma- M. ALATAŞ (C-202)</w:t>
            </w:r>
          </w:p>
        </w:tc>
      </w:tr>
      <w:tr w:rsidR="000D720F" w:rsidRPr="00564D1C" w14:paraId="3C19D991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E880E7E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14A0A183" w14:textId="341C5DB0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7160D8BB" w14:textId="041C43D8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2B677C57" w14:textId="7390DA1C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2A0E08DD" w14:textId="77777777" w:rsidTr="00254ED1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6BC5FD9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43B5EF4F" w14:textId="07D16959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5AA7D9F" w14:textId="554644F4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68A20105" w14:textId="0613D65F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otanik-M.AÇAR (C-202)</w:t>
            </w:r>
          </w:p>
        </w:tc>
      </w:tr>
      <w:tr w:rsidR="000D720F" w:rsidRPr="00564D1C" w14:paraId="14AE30CE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776DD46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2613C237" w14:textId="68712FA4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vAlign w:val="center"/>
          </w:tcPr>
          <w:p w14:paraId="5F0E6E27" w14:textId="03D027B3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vAlign w:val="center"/>
          </w:tcPr>
          <w:p w14:paraId="47A4B485" w14:textId="63F9D405" w:rsidR="000D720F" w:rsidRPr="00564D1C" w:rsidRDefault="000D720F" w:rsidP="000D720F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otanik-M.AÇAR (C-202)</w:t>
            </w:r>
          </w:p>
        </w:tc>
      </w:tr>
      <w:tr w:rsidR="000D720F" w:rsidRPr="00564D1C" w14:paraId="0D42D421" w14:textId="77777777" w:rsidTr="00124939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993042F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8146581" w14:textId="2B8AAB78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6186C507" w14:textId="638FB672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Biyolojisi-R.AYDIN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</w:tcPr>
          <w:p w14:paraId="0A417C1B" w14:textId="64620432" w:rsidR="000D720F" w:rsidRPr="00564D1C" w:rsidRDefault="000D720F" w:rsidP="000D720F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D. Top. Aro. Bit.-M.AÇAR(C-202)</w:t>
            </w:r>
          </w:p>
        </w:tc>
      </w:tr>
      <w:tr w:rsidR="000D720F" w:rsidRPr="00564D1C" w14:paraId="0AE74179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A71033F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6C9660C0" w14:textId="2D675F80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600A8FEC" w14:textId="0B58A920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lgisayar M. Ş. AÇIKKAPI -LAB3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1040396A" w14:textId="6D7B2A93" w:rsidR="000D720F" w:rsidRPr="00564D1C" w:rsidRDefault="000D720F" w:rsidP="000D720F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D. Top. Aro. Bit.-M.AÇAR(C-202)</w:t>
            </w:r>
          </w:p>
        </w:tc>
      </w:tr>
      <w:tr w:rsidR="000D720F" w:rsidRPr="00564D1C" w14:paraId="11B771AF" w14:textId="77777777" w:rsidTr="00F859A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584DCDB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3519AF73" w14:textId="71C76D5E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56CAC37" w14:textId="73CE46AE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lgisayar M. Ş. AÇIKKAPI -LAB3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251780DD" w14:textId="7C4D6E32" w:rsidR="000D720F" w:rsidRPr="00564D1C" w:rsidRDefault="000D720F" w:rsidP="000D720F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0D720F" w:rsidRPr="00564D1C" w14:paraId="0278B6BB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1D8E9862" w14:textId="77777777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3C9C0D52" w14:textId="77777777" w:rsidTr="00094967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C06D037" w14:textId="77777777" w:rsidR="000D720F" w:rsidRPr="00564D1C" w:rsidRDefault="000D720F" w:rsidP="000D720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1507" w:type="dxa"/>
            <w:vAlign w:val="center"/>
          </w:tcPr>
          <w:p w14:paraId="5C6EB53C" w14:textId="65DF5F84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</w:tcPr>
          <w:p w14:paraId="1E2B94E4" w14:textId="1CB3A456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</w:tcPr>
          <w:p w14:paraId="08FBBD5B" w14:textId="077C513D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0B0E39A0" w14:textId="77777777" w:rsidTr="00586706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9B7E4A5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2ECB7053" w14:textId="15EEA038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4DA0E696" w14:textId="1138C222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30BAD871" w14:textId="474535F3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216E1E29" w14:textId="77777777" w:rsidTr="003C0C8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BC5690C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1F5BB47F" w14:textId="5BC33688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15 – 11.00</w:t>
            </w:r>
          </w:p>
        </w:tc>
        <w:tc>
          <w:tcPr>
            <w:tcW w:w="4055" w:type="dxa"/>
            <w:vAlign w:val="center"/>
          </w:tcPr>
          <w:p w14:paraId="1C283C63" w14:textId="163909D8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.Bitkisel Ü.-N.TAŞAR (C-201) -Uyg.</w:t>
            </w:r>
          </w:p>
        </w:tc>
        <w:tc>
          <w:tcPr>
            <w:tcW w:w="3537" w:type="dxa"/>
            <w:vAlign w:val="center"/>
          </w:tcPr>
          <w:p w14:paraId="4EA16A0C" w14:textId="24BEB275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D. Top. Aro. Bit.-M.AÇAR(C-202) ) -Uyg.</w:t>
            </w:r>
          </w:p>
        </w:tc>
      </w:tr>
      <w:tr w:rsidR="000D720F" w:rsidRPr="00564D1C" w14:paraId="15FF9AC2" w14:textId="77777777" w:rsidTr="008A28B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887CF88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2D315692" w14:textId="5C80BB5D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15 – 12.00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58D2E16D" w14:textId="060F9FB7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.Bitkisel Ü.-N.TAŞAR  (C-201) ) -Uyg.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2D1EE9E4" w14:textId="42D0F843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D. Top. Aro. Bit.-M.AÇAR(C-202) ) -Uyg.</w:t>
            </w:r>
          </w:p>
        </w:tc>
      </w:tr>
      <w:tr w:rsidR="000D720F" w:rsidRPr="00564D1C" w14:paraId="716199EE" w14:textId="77777777" w:rsidTr="008A28B2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9E0D088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10ACB2E6" w14:textId="211EFE09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4C57CB97" w14:textId="537D0D90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5F2A35DF" w14:textId="7E6246EC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1E2B45B9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A8074AD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5D08F254" w14:textId="6D7951EE" w:rsidR="000D720F" w:rsidRPr="00564D1C" w:rsidRDefault="000D720F" w:rsidP="000D720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B45666B" w14:textId="2EA5F529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076F1E8" w14:textId="720715E3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rg. Tar. ve Hay.S.- N.TAŞAR (C-202)</w:t>
            </w:r>
          </w:p>
        </w:tc>
      </w:tr>
      <w:tr w:rsidR="000D720F" w:rsidRPr="00564D1C" w14:paraId="18C962E7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85B2B35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6C9571E2" w14:textId="2820B1E3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50 – 14.3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C3EDEF1" w14:textId="2FBAE296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52FB967F" w14:textId="5ECD11F1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Org. Tar. ve Hay.S.- N.TAŞAR (C-202)</w:t>
            </w:r>
          </w:p>
        </w:tc>
      </w:tr>
      <w:tr w:rsidR="000D720F" w:rsidRPr="00564D1C" w14:paraId="717D6516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0E3E674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420C9BE6" w14:textId="214059F8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4.40 – 15.25</w:t>
            </w:r>
          </w:p>
        </w:tc>
        <w:tc>
          <w:tcPr>
            <w:tcW w:w="4055" w:type="dxa"/>
            <w:vAlign w:val="center"/>
          </w:tcPr>
          <w:p w14:paraId="78C5A364" w14:textId="2F937347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ıda Kimyası ve Biyokimyası-N. YILDIRIM (C-201)</w:t>
            </w:r>
          </w:p>
        </w:tc>
        <w:tc>
          <w:tcPr>
            <w:tcW w:w="3537" w:type="dxa"/>
            <w:vAlign w:val="center"/>
          </w:tcPr>
          <w:p w14:paraId="511A1AA7" w14:textId="00F216DA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2544AA74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29BF6D3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6458E3FA" w14:textId="6B6D8CFD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5.30 – 16.1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412EDA3E" w14:textId="6B7849F1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3D774FFE" w14:textId="3042B0E1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1D5D2159" w14:textId="77777777" w:rsidTr="00265FF3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591A3F2F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5EF6C73D" w14:textId="34EDE36C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3C464ED8" w14:textId="77777777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704B8C95" w14:textId="098876CB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79734018" w14:textId="77777777" w:rsidTr="00367ED9">
        <w:trPr>
          <w:trHeight w:val="170"/>
          <w:jc w:val="center"/>
        </w:trPr>
        <w:tc>
          <w:tcPr>
            <w:tcW w:w="9769" w:type="dxa"/>
            <w:gridSpan w:val="4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5FAC8B92" w14:textId="77777777" w:rsidR="000D720F" w:rsidRPr="00564D1C" w:rsidRDefault="000D720F" w:rsidP="000D720F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5FEBC7BE" w14:textId="77777777" w:rsidTr="006F55B5">
        <w:trPr>
          <w:trHeight w:val="276"/>
          <w:jc w:val="center"/>
        </w:trPr>
        <w:tc>
          <w:tcPr>
            <w:tcW w:w="67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556ED3AD" w14:textId="77777777" w:rsidR="000D720F" w:rsidRPr="00564D1C" w:rsidRDefault="000D720F" w:rsidP="000D720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64D1C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  <w:tc>
          <w:tcPr>
            <w:tcW w:w="1507" w:type="dxa"/>
            <w:vAlign w:val="center"/>
          </w:tcPr>
          <w:p w14:paraId="17BB7089" w14:textId="37F4A872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8.15 – 09.00</w:t>
            </w:r>
          </w:p>
        </w:tc>
        <w:tc>
          <w:tcPr>
            <w:tcW w:w="4055" w:type="dxa"/>
            <w:vAlign w:val="center"/>
          </w:tcPr>
          <w:p w14:paraId="0CD905B3" w14:textId="477B8ACF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vAlign w:val="center"/>
          </w:tcPr>
          <w:p w14:paraId="7CBC53E7" w14:textId="4DC8B9D5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7942BED1" w14:textId="77777777" w:rsidTr="006F55B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735AA38E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77416F20" w14:textId="4A4EAFCA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9.15 – 10.00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2451183C" w14:textId="1780B748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</w:tcPr>
          <w:p w14:paraId="561B8824" w14:textId="288DF4C0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6C18BFFE" w14:textId="77777777" w:rsidTr="00AC5957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109F4DCB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4A780D95" w14:textId="61C509BF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0.00 – 10.45</w:t>
            </w:r>
          </w:p>
        </w:tc>
        <w:tc>
          <w:tcPr>
            <w:tcW w:w="4055" w:type="dxa"/>
            <w:vAlign w:val="center"/>
          </w:tcPr>
          <w:p w14:paraId="7AADE6BD" w14:textId="7FA9BDCC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AİİT-A.KIZKAPAN -ONLINE</w:t>
            </w:r>
          </w:p>
        </w:tc>
        <w:tc>
          <w:tcPr>
            <w:tcW w:w="3537" w:type="dxa"/>
            <w:vAlign w:val="center"/>
          </w:tcPr>
          <w:p w14:paraId="7C79EA26" w14:textId="7C7203CD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yoteknoloji-N.YILDIRIM (C-202)</w:t>
            </w:r>
          </w:p>
        </w:tc>
      </w:tr>
      <w:tr w:rsidR="000D720F" w:rsidRPr="00564D1C" w14:paraId="399F0B76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0C8A6DC9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auto"/>
            </w:tcBorders>
            <w:vAlign w:val="center"/>
          </w:tcPr>
          <w:p w14:paraId="35A26AE6" w14:textId="68F48A1A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1.00 – 11.45</w:t>
            </w:r>
          </w:p>
        </w:tc>
        <w:tc>
          <w:tcPr>
            <w:tcW w:w="4055" w:type="dxa"/>
            <w:tcBorders>
              <w:bottom w:val="single" w:sz="4" w:space="0" w:color="auto"/>
            </w:tcBorders>
            <w:vAlign w:val="center"/>
          </w:tcPr>
          <w:p w14:paraId="32EBB9D8" w14:textId="2DE34428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AİİT-A.KIZKAPAN -ONLINE</w:t>
            </w:r>
          </w:p>
        </w:tc>
        <w:tc>
          <w:tcPr>
            <w:tcW w:w="3537" w:type="dxa"/>
            <w:tcBorders>
              <w:bottom w:val="single" w:sz="4" w:space="0" w:color="auto"/>
            </w:tcBorders>
            <w:vAlign w:val="center"/>
          </w:tcPr>
          <w:p w14:paraId="18456777" w14:textId="3D08D9F1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Biyoteknoloji-N.YILDIRIM (C-202)</w:t>
            </w:r>
          </w:p>
        </w:tc>
      </w:tr>
      <w:tr w:rsidR="000D720F" w:rsidRPr="00564D1C" w14:paraId="312358EA" w14:textId="77777777" w:rsidTr="007119C5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25876F6E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</w:tcBorders>
            <w:vAlign w:val="center"/>
          </w:tcPr>
          <w:p w14:paraId="57CAA654" w14:textId="5895A109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2.15 – 13.00</w:t>
            </w:r>
          </w:p>
        </w:tc>
        <w:tc>
          <w:tcPr>
            <w:tcW w:w="4055" w:type="dxa"/>
            <w:tcBorders>
              <w:top w:val="single" w:sz="4" w:space="0" w:color="auto"/>
            </w:tcBorders>
            <w:vAlign w:val="center"/>
          </w:tcPr>
          <w:p w14:paraId="145BB66A" w14:textId="39B8D653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537" w:type="dxa"/>
            <w:tcBorders>
              <w:top w:val="single" w:sz="4" w:space="0" w:color="auto"/>
            </w:tcBorders>
            <w:vAlign w:val="center"/>
          </w:tcPr>
          <w:p w14:paraId="1D71C871" w14:textId="30B5725E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D720F" w:rsidRPr="00564D1C" w14:paraId="01374607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416D5E3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double" w:sz="4" w:space="0" w:color="auto"/>
            </w:tcBorders>
            <w:vAlign w:val="center"/>
          </w:tcPr>
          <w:p w14:paraId="6B1826E0" w14:textId="3329058C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3.00 – 13.4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18984F2C" w14:textId="1F7283FF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Türk dili –M. DEMİRBAĞ-ONLINE</w:t>
            </w: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2621FEC3" w14:textId="7B6F5E86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0D720F" w:rsidRPr="00564D1C" w14:paraId="139B0BA9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40861D16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tcBorders>
              <w:bottom w:val="single" w:sz="4" w:space="0" w:color="000000" w:themeColor="text1"/>
            </w:tcBorders>
            <w:vAlign w:val="center"/>
          </w:tcPr>
          <w:p w14:paraId="7416A4B7" w14:textId="58462388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3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0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– 14.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3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</w:t>
            </w:r>
          </w:p>
        </w:tc>
        <w:tc>
          <w:tcPr>
            <w:tcW w:w="4055" w:type="dxa"/>
            <w:vAlign w:val="center"/>
          </w:tcPr>
          <w:p w14:paraId="23B9EFFA" w14:textId="073E980A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Türk dili – M. DEMİRBAĞ -ONLINE</w:t>
            </w:r>
          </w:p>
        </w:tc>
        <w:tc>
          <w:tcPr>
            <w:tcW w:w="3537" w:type="dxa"/>
            <w:vAlign w:val="center"/>
          </w:tcPr>
          <w:p w14:paraId="2F380816" w14:textId="7A8A39D4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0D720F" w:rsidRPr="00564D1C" w14:paraId="2A409AE9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3E1B19CD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30B9AB49" w14:textId="5B048E2F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4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4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 – 15.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2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</w:t>
            </w:r>
          </w:p>
        </w:tc>
        <w:tc>
          <w:tcPr>
            <w:tcW w:w="4055" w:type="dxa"/>
            <w:vAlign w:val="center"/>
          </w:tcPr>
          <w:p w14:paraId="5DECD2E1" w14:textId="00901476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Yabancı Dil 1- S. ARSLANOĞLU -ONLINE</w:t>
            </w:r>
          </w:p>
        </w:tc>
        <w:tc>
          <w:tcPr>
            <w:tcW w:w="3537" w:type="dxa"/>
            <w:vAlign w:val="center"/>
          </w:tcPr>
          <w:p w14:paraId="6162E6E4" w14:textId="23D983A9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0D720F" w:rsidRPr="00564D1C" w14:paraId="2E5D8CE6" w14:textId="77777777" w:rsidTr="00FE68EB">
        <w:trPr>
          <w:trHeight w:val="276"/>
          <w:jc w:val="center"/>
        </w:trPr>
        <w:tc>
          <w:tcPr>
            <w:tcW w:w="670" w:type="dxa"/>
            <w:vMerge/>
            <w:shd w:val="clear" w:color="auto" w:fill="D9D9D9" w:themeFill="background1" w:themeFillShade="D9"/>
            <w:vAlign w:val="center"/>
          </w:tcPr>
          <w:p w14:paraId="61A2B1C6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398AF490" w14:textId="157DDD29" w:rsidR="000D720F" w:rsidRPr="00564D1C" w:rsidRDefault="000D720F" w:rsidP="000D720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.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3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0 – 16.</w:t>
            </w:r>
            <w:r w:rsidR="00D07DD6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1</w:t>
            </w: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5</w:t>
            </w:r>
          </w:p>
        </w:tc>
        <w:tc>
          <w:tcPr>
            <w:tcW w:w="4055" w:type="dxa"/>
            <w:vAlign w:val="center"/>
          </w:tcPr>
          <w:p w14:paraId="22D506EA" w14:textId="01419498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Yabancı Dil 1- S. ARSLANOĞLU -ONLINE</w:t>
            </w:r>
          </w:p>
        </w:tc>
        <w:tc>
          <w:tcPr>
            <w:tcW w:w="3537" w:type="dxa"/>
            <w:vAlign w:val="center"/>
          </w:tcPr>
          <w:p w14:paraId="6177073D" w14:textId="6A9CB7CB" w:rsidR="000D720F" w:rsidRPr="00564D1C" w:rsidRDefault="000D720F" w:rsidP="000D720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D1C">
              <w:rPr>
                <w:rFonts w:asciiTheme="majorBidi" w:hAnsiTheme="majorBidi" w:cstheme="majorBidi"/>
                <w:sz w:val="18"/>
                <w:szCs w:val="18"/>
              </w:rPr>
              <w:t>Genetik-N. YILDIRIM (C-202)</w:t>
            </w:r>
          </w:p>
        </w:tc>
      </w:tr>
      <w:tr w:rsidR="000D720F" w:rsidRPr="008F5CEB" w14:paraId="065CE5A4" w14:textId="77777777" w:rsidTr="00FE68EB">
        <w:trPr>
          <w:trHeight w:val="276"/>
          <w:jc w:val="center"/>
        </w:trPr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04138376" w14:textId="77777777" w:rsidR="000D720F" w:rsidRPr="00564D1C" w:rsidRDefault="000D720F" w:rsidP="000D72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7" w:type="dxa"/>
            <w:vAlign w:val="center"/>
          </w:tcPr>
          <w:p w14:paraId="7BA6F1B2" w14:textId="6B6581A7" w:rsidR="000D720F" w:rsidRPr="008D3D96" w:rsidRDefault="000D720F" w:rsidP="000D720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4D1C">
              <w:rPr>
                <w:rFonts w:ascii="Times New Roman" w:eastAsia="Times New Roman" w:hAnsi="Times New Roman" w:cs="Times New Roman"/>
                <w:sz w:val="18"/>
                <w:szCs w:val="18"/>
                <w:lang w:val="en-US" w:bidi="en-US"/>
              </w:rPr>
              <w:t>16.20 – 17.05</w:t>
            </w:r>
          </w:p>
        </w:tc>
        <w:tc>
          <w:tcPr>
            <w:tcW w:w="4055" w:type="dxa"/>
            <w:tcBorders>
              <w:bottom w:val="single" w:sz="4" w:space="0" w:color="000000" w:themeColor="text1"/>
            </w:tcBorders>
            <w:vAlign w:val="center"/>
          </w:tcPr>
          <w:p w14:paraId="4E9343D5" w14:textId="77777777" w:rsidR="000D720F" w:rsidRPr="00CC2D73" w:rsidRDefault="000D720F" w:rsidP="000D720F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37" w:type="dxa"/>
            <w:tcBorders>
              <w:bottom w:val="single" w:sz="4" w:space="0" w:color="000000" w:themeColor="text1"/>
            </w:tcBorders>
            <w:vAlign w:val="center"/>
          </w:tcPr>
          <w:p w14:paraId="029E1A20" w14:textId="77777777" w:rsidR="000D720F" w:rsidRPr="00CC2D73" w:rsidRDefault="000D720F" w:rsidP="000D720F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1D10BBCF" w14:textId="77777777" w:rsidR="005E4244" w:rsidRPr="008F5CEB" w:rsidRDefault="005E4244" w:rsidP="00E81F5B">
      <w:pPr>
        <w:spacing w:after="0" w:line="240" w:lineRule="auto"/>
        <w:rPr>
          <w:rFonts w:ascii="Times New Roman" w:hAnsi="Times New Roman" w:cs="Times New Roman"/>
        </w:rPr>
      </w:pPr>
    </w:p>
    <w:sectPr w:rsidR="005E4244" w:rsidRPr="008F5CEB" w:rsidSect="00A757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NDQyNDAxNTU1MjNS0lEKTi0uzszPAykwrwUAOff8viwAAAA="/>
  </w:docVars>
  <w:rsids>
    <w:rsidRoot w:val="005E4244"/>
    <w:rsid w:val="00011A02"/>
    <w:rsid w:val="0005269F"/>
    <w:rsid w:val="00072D34"/>
    <w:rsid w:val="000820D4"/>
    <w:rsid w:val="000921CD"/>
    <w:rsid w:val="000A1433"/>
    <w:rsid w:val="000A2FCD"/>
    <w:rsid w:val="000D720F"/>
    <w:rsid w:val="000E498A"/>
    <w:rsid w:val="000E57FB"/>
    <w:rsid w:val="000F6188"/>
    <w:rsid w:val="00116849"/>
    <w:rsid w:val="00123515"/>
    <w:rsid w:val="0016532F"/>
    <w:rsid w:val="001858E6"/>
    <w:rsid w:val="001C598C"/>
    <w:rsid w:val="001C6630"/>
    <w:rsid w:val="001E1C2A"/>
    <w:rsid w:val="001F3E7F"/>
    <w:rsid w:val="00216572"/>
    <w:rsid w:val="00232E53"/>
    <w:rsid w:val="002375A0"/>
    <w:rsid w:val="00253C59"/>
    <w:rsid w:val="002628D0"/>
    <w:rsid w:val="00263FDA"/>
    <w:rsid w:val="00266001"/>
    <w:rsid w:val="002B0219"/>
    <w:rsid w:val="002D313F"/>
    <w:rsid w:val="002E2D01"/>
    <w:rsid w:val="002E39DA"/>
    <w:rsid w:val="002F0BE5"/>
    <w:rsid w:val="00302EA8"/>
    <w:rsid w:val="003070D2"/>
    <w:rsid w:val="00307570"/>
    <w:rsid w:val="0032343F"/>
    <w:rsid w:val="00357783"/>
    <w:rsid w:val="00367ED9"/>
    <w:rsid w:val="003864DA"/>
    <w:rsid w:val="00393488"/>
    <w:rsid w:val="003B441D"/>
    <w:rsid w:val="003B6188"/>
    <w:rsid w:val="003C2D5C"/>
    <w:rsid w:val="003D45B5"/>
    <w:rsid w:val="00412F27"/>
    <w:rsid w:val="00421DA0"/>
    <w:rsid w:val="00424744"/>
    <w:rsid w:val="00425C47"/>
    <w:rsid w:val="00453C27"/>
    <w:rsid w:val="00457AE1"/>
    <w:rsid w:val="004B061D"/>
    <w:rsid w:val="004B6BCE"/>
    <w:rsid w:val="004C452F"/>
    <w:rsid w:val="004C5B51"/>
    <w:rsid w:val="004E09E1"/>
    <w:rsid w:val="004F375C"/>
    <w:rsid w:val="00501C14"/>
    <w:rsid w:val="00502C25"/>
    <w:rsid w:val="00522CF7"/>
    <w:rsid w:val="00536C07"/>
    <w:rsid w:val="0054307D"/>
    <w:rsid w:val="00554B3F"/>
    <w:rsid w:val="005625F4"/>
    <w:rsid w:val="00564D1C"/>
    <w:rsid w:val="005771DF"/>
    <w:rsid w:val="00585964"/>
    <w:rsid w:val="005A4EFD"/>
    <w:rsid w:val="005E4244"/>
    <w:rsid w:val="005E65EF"/>
    <w:rsid w:val="00656EDB"/>
    <w:rsid w:val="006C7AB5"/>
    <w:rsid w:val="006F55B5"/>
    <w:rsid w:val="007112F1"/>
    <w:rsid w:val="007119C5"/>
    <w:rsid w:val="0072527B"/>
    <w:rsid w:val="007674EA"/>
    <w:rsid w:val="007A0196"/>
    <w:rsid w:val="007A031C"/>
    <w:rsid w:val="007C2364"/>
    <w:rsid w:val="007E34EB"/>
    <w:rsid w:val="007F0373"/>
    <w:rsid w:val="007F7C10"/>
    <w:rsid w:val="00815A04"/>
    <w:rsid w:val="00822FB9"/>
    <w:rsid w:val="00833678"/>
    <w:rsid w:val="00836062"/>
    <w:rsid w:val="008473DC"/>
    <w:rsid w:val="0085251C"/>
    <w:rsid w:val="00876667"/>
    <w:rsid w:val="00882D46"/>
    <w:rsid w:val="008B1F89"/>
    <w:rsid w:val="008B5A38"/>
    <w:rsid w:val="008D3D96"/>
    <w:rsid w:val="008E7E7C"/>
    <w:rsid w:val="008F5CEB"/>
    <w:rsid w:val="00913DB9"/>
    <w:rsid w:val="00931FF2"/>
    <w:rsid w:val="0093501E"/>
    <w:rsid w:val="00980850"/>
    <w:rsid w:val="00992C26"/>
    <w:rsid w:val="009E0D01"/>
    <w:rsid w:val="009F4823"/>
    <w:rsid w:val="00A14057"/>
    <w:rsid w:val="00A238A6"/>
    <w:rsid w:val="00A50AD0"/>
    <w:rsid w:val="00A54AE5"/>
    <w:rsid w:val="00A55902"/>
    <w:rsid w:val="00A565AF"/>
    <w:rsid w:val="00A75730"/>
    <w:rsid w:val="00A85CF8"/>
    <w:rsid w:val="00A91251"/>
    <w:rsid w:val="00A95843"/>
    <w:rsid w:val="00AA2E04"/>
    <w:rsid w:val="00AE0DB1"/>
    <w:rsid w:val="00AE5C68"/>
    <w:rsid w:val="00B01D9C"/>
    <w:rsid w:val="00B029C4"/>
    <w:rsid w:val="00B10CD9"/>
    <w:rsid w:val="00B14DF3"/>
    <w:rsid w:val="00B26729"/>
    <w:rsid w:val="00B27324"/>
    <w:rsid w:val="00B438D2"/>
    <w:rsid w:val="00B67D43"/>
    <w:rsid w:val="00B90E50"/>
    <w:rsid w:val="00BA0FA0"/>
    <w:rsid w:val="00BC1FF8"/>
    <w:rsid w:val="00BD1DC4"/>
    <w:rsid w:val="00BE54C5"/>
    <w:rsid w:val="00C03AF3"/>
    <w:rsid w:val="00C14D34"/>
    <w:rsid w:val="00C15B80"/>
    <w:rsid w:val="00C16BBC"/>
    <w:rsid w:val="00C538EE"/>
    <w:rsid w:val="00C705FA"/>
    <w:rsid w:val="00C7562A"/>
    <w:rsid w:val="00C772C7"/>
    <w:rsid w:val="00CB3C2F"/>
    <w:rsid w:val="00CB756B"/>
    <w:rsid w:val="00CC2D73"/>
    <w:rsid w:val="00CC4612"/>
    <w:rsid w:val="00CD3724"/>
    <w:rsid w:val="00D07DD6"/>
    <w:rsid w:val="00D33901"/>
    <w:rsid w:val="00D45A16"/>
    <w:rsid w:val="00D646BF"/>
    <w:rsid w:val="00D859D7"/>
    <w:rsid w:val="00D978C1"/>
    <w:rsid w:val="00DA2BC6"/>
    <w:rsid w:val="00DA6013"/>
    <w:rsid w:val="00DA6E26"/>
    <w:rsid w:val="00DC4A23"/>
    <w:rsid w:val="00E267CF"/>
    <w:rsid w:val="00E317B8"/>
    <w:rsid w:val="00E33218"/>
    <w:rsid w:val="00E37A0C"/>
    <w:rsid w:val="00E53310"/>
    <w:rsid w:val="00E713C5"/>
    <w:rsid w:val="00E73B25"/>
    <w:rsid w:val="00E81F5B"/>
    <w:rsid w:val="00E84FDE"/>
    <w:rsid w:val="00EB39C4"/>
    <w:rsid w:val="00EC14D0"/>
    <w:rsid w:val="00EC4493"/>
    <w:rsid w:val="00ED0AF8"/>
    <w:rsid w:val="00EF6870"/>
    <w:rsid w:val="00F04D6A"/>
    <w:rsid w:val="00F0693B"/>
    <w:rsid w:val="00F13799"/>
    <w:rsid w:val="00F569F3"/>
    <w:rsid w:val="00F80BD2"/>
    <w:rsid w:val="00F87F48"/>
    <w:rsid w:val="00F92765"/>
    <w:rsid w:val="00FA636A"/>
    <w:rsid w:val="00FA6959"/>
    <w:rsid w:val="00FF76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157EF"/>
  <w15:docId w15:val="{7992E53A-95C5-4DFF-AD4B-592434174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C7A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54A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4A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78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ECABF-AABC-4800-B775-6A89FCF0C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Seher Meral ULUÇ</cp:lastModifiedBy>
  <cp:revision>274</cp:revision>
  <cp:lastPrinted>2021-09-10T07:23:00Z</cp:lastPrinted>
  <dcterms:created xsi:type="dcterms:W3CDTF">2021-09-10T06:41:00Z</dcterms:created>
  <dcterms:modified xsi:type="dcterms:W3CDTF">2025-09-19T06:49:00Z</dcterms:modified>
</cp:coreProperties>
</file>